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3AB" w:rsidRDefault="009053AB" w:rsidP="00ED0E15">
      <w:pPr>
        <w:rPr>
          <w:b/>
          <w:bCs/>
          <w:sz w:val="32"/>
          <w:szCs w:val="32"/>
        </w:rPr>
      </w:pPr>
    </w:p>
    <w:p w:rsidR="00C05C55" w:rsidRDefault="00BC05A0" w:rsidP="008502B4">
      <w:pPr>
        <w:spacing w:line="480" w:lineRule="auto"/>
        <w:jc w:val="center"/>
        <w:rPr>
          <w:rFonts w:ascii="Algerian" w:hAnsi="Algerian"/>
          <w:b/>
          <w:color w:val="FF0000"/>
          <w:sz w:val="32"/>
          <w:szCs w:val="32"/>
        </w:rPr>
      </w:pPr>
      <w:r>
        <w:rPr>
          <w:rFonts w:ascii="Algerian" w:hAnsi="Algerian"/>
          <w:color w:val="0000FF"/>
        </w:rPr>
        <w:t xml:space="preserve">         </w:t>
      </w:r>
      <w:r w:rsidR="006F2ED4" w:rsidRPr="00D34B5E">
        <w:rPr>
          <w:rFonts w:ascii="Algerian" w:hAnsi="Algerian"/>
          <w:b/>
          <w:bCs/>
          <w:color w:val="FF0000"/>
          <w:sz w:val="32"/>
          <w:szCs w:val="32"/>
        </w:rPr>
        <w:t xml:space="preserve">Math </w:t>
      </w:r>
      <w:r w:rsidR="00AC12CF">
        <w:rPr>
          <w:rFonts w:ascii="Algerian" w:hAnsi="Algerian"/>
          <w:b/>
          <w:bCs/>
          <w:color w:val="FF0000"/>
          <w:sz w:val="32"/>
          <w:szCs w:val="32"/>
        </w:rPr>
        <w:t>201</w:t>
      </w:r>
      <w:r w:rsidR="006F2ED4" w:rsidRPr="00D34B5E">
        <w:rPr>
          <w:rFonts w:ascii="Algerian" w:hAnsi="Algerian"/>
          <w:b/>
          <w:bCs/>
          <w:color w:val="FF0000"/>
          <w:sz w:val="32"/>
          <w:szCs w:val="32"/>
        </w:rPr>
        <w:t xml:space="preserve">: </w:t>
      </w:r>
      <w:r w:rsidR="00FB2367">
        <w:rPr>
          <w:rFonts w:ascii="Algerian" w:hAnsi="Algerian"/>
          <w:b/>
          <w:bCs/>
          <w:color w:val="FF0000"/>
          <w:sz w:val="32"/>
          <w:szCs w:val="32"/>
        </w:rPr>
        <w:t xml:space="preserve"> </w:t>
      </w:r>
      <w:r w:rsidR="006F2ED4" w:rsidRPr="00D34B5E">
        <w:rPr>
          <w:rFonts w:ascii="Algerian" w:hAnsi="Algerian"/>
          <w:b/>
          <w:bCs/>
          <w:color w:val="FF0000"/>
          <w:sz w:val="32"/>
          <w:szCs w:val="32"/>
        </w:rPr>
        <w:t xml:space="preserve">Group Work </w:t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sym w:font="Symbol" w:char="F0A7"/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t xml:space="preserve"> </w:t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sym w:font="Symbol" w:char="F0A8"/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t xml:space="preserve"> </w:t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sym w:font="Symbol" w:char="F0A9"/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t xml:space="preserve"> </w:t>
      </w:r>
      <w:r w:rsidR="006F2ED4" w:rsidRPr="00D34B5E">
        <w:rPr>
          <w:rFonts w:ascii="Algerian" w:hAnsi="Algerian"/>
          <w:b/>
          <w:color w:val="FF0000"/>
          <w:sz w:val="32"/>
          <w:szCs w:val="32"/>
        </w:rPr>
        <w:sym w:font="Symbol" w:char="F0AA"/>
      </w:r>
      <w:r w:rsidR="006F2ED4">
        <w:rPr>
          <w:rFonts w:ascii="Algerian" w:hAnsi="Algerian"/>
          <w:b/>
          <w:color w:val="FF0000"/>
          <w:sz w:val="32"/>
          <w:szCs w:val="32"/>
        </w:rPr>
        <w:t xml:space="preserve"> </w:t>
      </w:r>
      <w:r w:rsidR="007B7A25">
        <w:rPr>
          <w:rFonts w:ascii="Algerian" w:hAnsi="Algerian"/>
          <w:b/>
          <w:color w:val="FF0000"/>
          <w:sz w:val="32"/>
          <w:szCs w:val="32"/>
        </w:rPr>
        <w:t xml:space="preserve"> </w:t>
      </w:r>
      <w:r w:rsidR="001B6299">
        <w:rPr>
          <w:rFonts w:ascii="Algerian" w:hAnsi="Algerian"/>
          <w:b/>
          <w:color w:val="FF0000"/>
          <w:sz w:val="32"/>
          <w:szCs w:val="32"/>
        </w:rPr>
        <w:t>5</w:t>
      </w:r>
      <w:r w:rsidR="00952436">
        <w:rPr>
          <w:rFonts w:ascii="Algerian" w:hAnsi="Algerian"/>
          <w:b/>
          <w:color w:val="FF0000"/>
          <w:sz w:val="32"/>
          <w:szCs w:val="32"/>
        </w:rPr>
        <w:t xml:space="preserve"> </w:t>
      </w:r>
      <w:r w:rsidR="001B6299">
        <w:rPr>
          <w:rFonts w:ascii="Algerian" w:hAnsi="Algerian"/>
          <w:b/>
          <w:color w:val="FF0000"/>
          <w:sz w:val="32"/>
          <w:szCs w:val="32"/>
        </w:rPr>
        <w:t>September 2019</w:t>
      </w:r>
    </w:p>
    <w:p w:rsidR="001B6299" w:rsidRDefault="001B6299" w:rsidP="008502B4">
      <w:pPr>
        <w:spacing w:line="480" w:lineRule="auto"/>
        <w:jc w:val="center"/>
        <w:rPr>
          <w:rFonts w:ascii="Algerian" w:hAnsi="Algerian"/>
          <w:b/>
          <w:color w:val="FF0000"/>
          <w:sz w:val="32"/>
          <w:szCs w:val="32"/>
        </w:rPr>
      </w:pPr>
      <w:r>
        <w:rPr>
          <w:rFonts w:ascii="Algerian" w:hAnsi="Algerian"/>
          <w:b/>
          <w:color w:val="FF0000"/>
          <w:sz w:val="32"/>
          <w:szCs w:val="32"/>
        </w:rPr>
        <w:t>Propositional logic</w:t>
      </w:r>
      <w:bookmarkStart w:id="0" w:name="_GoBack"/>
      <w:bookmarkEnd w:id="0"/>
    </w:p>
    <w:p w:rsidR="009D7D39" w:rsidRPr="006647AC" w:rsidRDefault="009D7D39" w:rsidP="000542B9">
      <w:pPr>
        <w:spacing w:after="120"/>
        <w:jc w:val="center"/>
        <w:rPr>
          <w:rFonts w:ascii="Algerian" w:hAnsi="Algerian"/>
          <w:b/>
          <w:color w:val="FF0000"/>
          <w:sz w:val="24"/>
          <w:szCs w:val="24"/>
        </w:rPr>
      </w:pPr>
    </w:p>
    <w:tbl>
      <w:tblPr>
        <w:tblW w:w="8164" w:type="dxa"/>
        <w:tblInd w:w="12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024"/>
        <w:gridCol w:w="4140"/>
      </w:tblGrid>
      <w:tr w:rsidR="009B054F" w:rsidRPr="00ED0E15" w:rsidTr="0069637C">
        <w:trPr>
          <w:trHeight w:val="578"/>
        </w:trPr>
        <w:tc>
          <w:tcPr>
            <w:tcW w:w="4024" w:type="dxa"/>
          </w:tcPr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Aces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1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2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3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4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Kings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1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2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3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4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Queens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1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2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3.</w:t>
            </w:r>
          </w:p>
          <w:p w:rsidR="009B054F" w:rsidRPr="000542B9" w:rsidRDefault="009B054F" w:rsidP="009B054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4.</w:t>
            </w:r>
          </w:p>
          <w:p w:rsidR="009B054F" w:rsidRPr="000542B9" w:rsidRDefault="009B054F" w:rsidP="000542B9">
            <w:pPr>
              <w:rPr>
                <w:sz w:val="32"/>
                <w:szCs w:val="32"/>
              </w:rPr>
            </w:pPr>
          </w:p>
        </w:tc>
        <w:tc>
          <w:tcPr>
            <w:tcW w:w="4140" w:type="dxa"/>
          </w:tcPr>
          <w:p w:rsidR="000542B9" w:rsidRPr="000542B9" w:rsidRDefault="000542B9" w:rsidP="000542B9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Jacks</w:t>
            </w:r>
          </w:p>
          <w:p w:rsidR="000542B9" w:rsidRPr="000542B9" w:rsidRDefault="000542B9" w:rsidP="000542B9">
            <w:pPr>
              <w:rPr>
                <w:sz w:val="32"/>
                <w:szCs w:val="32"/>
              </w:rPr>
            </w:pPr>
          </w:p>
          <w:p w:rsidR="000542B9" w:rsidRPr="000542B9" w:rsidRDefault="000542B9" w:rsidP="000542B9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1.</w:t>
            </w:r>
          </w:p>
          <w:p w:rsidR="000542B9" w:rsidRPr="000542B9" w:rsidRDefault="000542B9" w:rsidP="000542B9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2.</w:t>
            </w:r>
          </w:p>
          <w:p w:rsidR="000542B9" w:rsidRPr="000542B9" w:rsidRDefault="000542B9" w:rsidP="000542B9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3.</w:t>
            </w:r>
          </w:p>
          <w:p w:rsidR="000542B9" w:rsidRPr="000542B9" w:rsidRDefault="000542B9" w:rsidP="000542B9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4</w:t>
            </w:r>
          </w:p>
          <w:p w:rsidR="000542B9" w:rsidRPr="000542B9" w:rsidRDefault="000542B9" w:rsidP="000542B9">
            <w:pPr>
              <w:rPr>
                <w:sz w:val="32"/>
                <w:szCs w:val="32"/>
              </w:rPr>
            </w:pP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Tens</w:t>
            </w: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1.</w:t>
            </w: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2.</w:t>
            </w: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3.</w:t>
            </w: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>4</w:t>
            </w:r>
          </w:p>
          <w:p w:rsidR="00AC12CF" w:rsidRPr="000542B9" w:rsidRDefault="00AC12CF" w:rsidP="00AC12CF">
            <w:pPr>
              <w:rPr>
                <w:sz w:val="32"/>
                <w:szCs w:val="32"/>
              </w:rPr>
            </w:pPr>
          </w:p>
          <w:p w:rsidR="00C05C55" w:rsidRPr="000542B9" w:rsidRDefault="00AC12CF" w:rsidP="00C05C55">
            <w:pPr>
              <w:rPr>
                <w:sz w:val="32"/>
                <w:szCs w:val="32"/>
              </w:rPr>
            </w:pPr>
            <w:r w:rsidRPr="000542B9">
              <w:rPr>
                <w:sz w:val="32"/>
                <w:szCs w:val="32"/>
              </w:rPr>
              <w:t xml:space="preserve"> </w:t>
            </w:r>
          </w:p>
          <w:p w:rsidR="009B054F" w:rsidRPr="000542B9" w:rsidRDefault="009B054F" w:rsidP="00AC12CF">
            <w:pPr>
              <w:rPr>
                <w:sz w:val="32"/>
                <w:szCs w:val="32"/>
              </w:rPr>
            </w:pPr>
          </w:p>
        </w:tc>
      </w:tr>
    </w:tbl>
    <w:p w:rsidR="00411A86" w:rsidRDefault="009B054F" w:rsidP="0069637C">
      <w:pPr>
        <w:rPr>
          <w:rFonts w:eastAsia="MS Mincho"/>
          <w:i/>
          <w:iCs/>
          <w:sz w:val="24"/>
        </w:rPr>
      </w:pPr>
      <w:r>
        <w:rPr>
          <w:sz w:val="28"/>
        </w:rPr>
        <w:t xml:space="preserve"> </w:t>
      </w:r>
    </w:p>
    <w:p w:rsidR="001459CA" w:rsidRPr="00277775" w:rsidRDefault="004F40DB" w:rsidP="00BF06D8">
      <w:pPr>
        <w:pStyle w:val="PlainText"/>
        <w:jc w:val="center"/>
        <w:rPr>
          <w:rFonts w:ascii="Times New Roman" w:eastAsia="MS Mincho" w:hAnsi="Times New Roman"/>
          <w:b/>
          <w:i/>
          <w:iCs/>
          <w:color w:val="0000FF"/>
          <w:sz w:val="24"/>
        </w:rPr>
      </w:pPr>
      <w:r>
        <w:rPr>
          <w:rFonts w:ascii="Times New Roman" w:eastAsia="MS Mincho" w:hAnsi="Times New Roman"/>
          <w:b/>
          <w:i/>
          <w:iCs/>
          <w:color w:val="0000FF"/>
          <w:sz w:val="24"/>
        </w:rPr>
        <w:t xml:space="preserve">                  </w:t>
      </w:r>
      <w:r w:rsidR="001459CA" w:rsidRPr="00277775">
        <w:rPr>
          <w:rFonts w:ascii="Times New Roman" w:eastAsia="MS Mincho" w:hAnsi="Times New Roman"/>
          <w:b/>
          <w:i/>
          <w:iCs/>
          <w:color w:val="0000FF"/>
          <w:sz w:val="24"/>
        </w:rPr>
        <w:t>There are no problems we cannot solve together, and very few we can solve by ourselves.</w:t>
      </w:r>
    </w:p>
    <w:p w:rsidR="001459CA" w:rsidRPr="00277775" w:rsidRDefault="001459CA" w:rsidP="00BF06D8">
      <w:pPr>
        <w:pStyle w:val="PlainText"/>
        <w:jc w:val="center"/>
        <w:rPr>
          <w:rFonts w:ascii="Times New Roman" w:eastAsia="MS Mincho" w:hAnsi="Times New Roman"/>
          <w:b/>
          <w:color w:val="0070C0"/>
          <w:sz w:val="24"/>
        </w:rPr>
      </w:pPr>
    </w:p>
    <w:p w:rsidR="001459CA" w:rsidRPr="00F81163" w:rsidRDefault="00BF06D8" w:rsidP="00BF06D8">
      <w:pPr>
        <w:pStyle w:val="PlainText"/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eastAsia="MS Mincho" w:hAnsi="Times New Roman"/>
          <w:sz w:val="22"/>
          <w:szCs w:val="22"/>
        </w:rPr>
        <w:t xml:space="preserve">                                                       </w:t>
      </w:r>
      <w:r w:rsidR="001459CA" w:rsidRPr="00F81163">
        <w:rPr>
          <w:rFonts w:ascii="Times New Roman" w:eastAsia="MS Mincho" w:hAnsi="Times New Roman"/>
          <w:sz w:val="22"/>
          <w:szCs w:val="22"/>
        </w:rPr>
        <w:t>-  Lyndon B. Johnson</w:t>
      </w:r>
    </w:p>
    <w:sectPr w:rsidR="001459CA" w:rsidRPr="00F81163" w:rsidSect="009B054F">
      <w:pgSz w:w="12240" w:h="15840"/>
      <w:pgMar w:top="259" w:right="2160" w:bottom="259" w:left="259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1E7DF5"/>
    <w:multiLevelType w:val="hybridMultilevel"/>
    <w:tmpl w:val="8BACEF56"/>
    <w:lvl w:ilvl="0" w:tplc="232A8CB6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20"/>
        </w:tabs>
        <w:ind w:left="9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IytDQztbC0sDRS0lEKTi0uzszPAykwrAUAJX0JuiwAAAA="/>
  </w:docVars>
  <w:rsids>
    <w:rsidRoot w:val="000F1DED"/>
    <w:rsid w:val="0000765E"/>
    <w:rsid w:val="0001036F"/>
    <w:rsid w:val="00013E5C"/>
    <w:rsid w:val="00016D15"/>
    <w:rsid w:val="00030AB5"/>
    <w:rsid w:val="000333BC"/>
    <w:rsid w:val="00040D0E"/>
    <w:rsid w:val="00044212"/>
    <w:rsid w:val="000542B9"/>
    <w:rsid w:val="00077920"/>
    <w:rsid w:val="00083841"/>
    <w:rsid w:val="00090447"/>
    <w:rsid w:val="000956E2"/>
    <w:rsid w:val="000C2431"/>
    <w:rsid w:val="000C5F8B"/>
    <w:rsid w:val="000E0300"/>
    <w:rsid w:val="000E3040"/>
    <w:rsid w:val="000F1DED"/>
    <w:rsid w:val="000F54FA"/>
    <w:rsid w:val="00117A1F"/>
    <w:rsid w:val="00130998"/>
    <w:rsid w:val="001459CA"/>
    <w:rsid w:val="00167B8F"/>
    <w:rsid w:val="00170A83"/>
    <w:rsid w:val="00176753"/>
    <w:rsid w:val="001810E4"/>
    <w:rsid w:val="0019101E"/>
    <w:rsid w:val="001A7DCC"/>
    <w:rsid w:val="001B1A7E"/>
    <w:rsid w:val="001B2308"/>
    <w:rsid w:val="001B6299"/>
    <w:rsid w:val="001C4568"/>
    <w:rsid w:val="001D54BF"/>
    <w:rsid w:val="001E01B4"/>
    <w:rsid w:val="001E413F"/>
    <w:rsid w:val="001E4141"/>
    <w:rsid w:val="001F4AE8"/>
    <w:rsid w:val="0020212D"/>
    <w:rsid w:val="00203322"/>
    <w:rsid w:val="0021037A"/>
    <w:rsid w:val="0023552A"/>
    <w:rsid w:val="00244104"/>
    <w:rsid w:val="0025478D"/>
    <w:rsid w:val="00277775"/>
    <w:rsid w:val="0028507A"/>
    <w:rsid w:val="00292096"/>
    <w:rsid w:val="002954A0"/>
    <w:rsid w:val="00295A23"/>
    <w:rsid w:val="002B00B2"/>
    <w:rsid w:val="002D584F"/>
    <w:rsid w:val="00317B16"/>
    <w:rsid w:val="00326619"/>
    <w:rsid w:val="00337E68"/>
    <w:rsid w:val="003666DE"/>
    <w:rsid w:val="00390307"/>
    <w:rsid w:val="003A2899"/>
    <w:rsid w:val="003C520B"/>
    <w:rsid w:val="003C5E4A"/>
    <w:rsid w:val="003D018A"/>
    <w:rsid w:val="003F4953"/>
    <w:rsid w:val="00405A89"/>
    <w:rsid w:val="00411A86"/>
    <w:rsid w:val="004130FA"/>
    <w:rsid w:val="004138EA"/>
    <w:rsid w:val="00425DB2"/>
    <w:rsid w:val="00426492"/>
    <w:rsid w:val="00445269"/>
    <w:rsid w:val="00476427"/>
    <w:rsid w:val="00480EAC"/>
    <w:rsid w:val="004810F3"/>
    <w:rsid w:val="004B3829"/>
    <w:rsid w:val="004B7C85"/>
    <w:rsid w:val="004E07A1"/>
    <w:rsid w:val="004F40DB"/>
    <w:rsid w:val="004F5EF2"/>
    <w:rsid w:val="004F609B"/>
    <w:rsid w:val="004F77E6"/>
    <w:rsid w:val="00507578"/>
    <w:rsid w:val="00511F09"/>
    <w:rsid w:val="00520500"/>
    <w:rsid w:val="00530537"/>
    <w:rsid w:val="0053608A"/>
    <w:rsid w:val="00542562"/>
    <w:rsid w:val="005518D3"/>
    <w:rsid w:val="005567A8"/>
    <w:rsid w:val="00557779"/>
    <w:rsid w:val="005708CB"/>
    <w:rsid w:val="00572FF7"/>
    <w:rsid w:val="00580429"/>
    <w:rsid w:val="00584CE8"/>
    <w:rsid w:val="00594F93"/>
    <w:rsid w:val="005A1E49"/>
    <w:rsid w:val="005B5334"/>
    <w:rsid w:val="005D2D3D"/>
    <w:rsid w:val="005E3D33"/>
    <w:rsid w:val="005F65B0"/>
    <w:rsid w:val="00607CDC"/>
    <w:rsid w:val="00620A42"/>
    <w:rsid w:val="00631374"/>
    <w:rsid w:val="006340E2"/>
    <w:rsid w:val="00642F8F"/>
    <w:rsid w:val="00651916"/>
    <w:rsid w:val="006647AC"/>
    <w:rsid w:val="006711CE"/>
    <w:rsid w:val="006861B9"/>
    <w:rsid w:val="00691562"/>
    <w:rsid w:val="0069637C"/>
    <w:rsid w:val="00697A00"/>
    <w:rsid w:val="006A246B"/>
    <w:rsid w:val="006A5710"/>
    <w:rsid w:val="006D4F6F"/>
    <w:rsid w:val="006F2ED4"/>
    <w:rsid w:val="006F672E"/>
    <w:rsid w:val="00703A32"/>
    <w:rsid w:val="0070527B"/>
    <w:rsid w:val="00721A72"/>
    <w:rsid w:val="0072732C"/>
    <w:rsid w:val="0073235E"/>
    <w:rsid w:val="0073596E"/>
    <w:rsid w:val="00751EE7"/>
    <w:rsid w:val="007573C2"/>
    <w:rsid w:val="0076209B"/>
    <w:rsid w:val="00773F5F"/>
    <w:rsid w:val="007A5016"/>
    <w:rsid w:val="007B1D12"/>
    <w:rsid w:val="007B32F0"/>
    <w:rsid w:val="007B3ABD"/>
    <w:rsid w:val="007B7A25"/>
    <w:rsid w:val="007C1291"/>
    <w:rsid w:val="007C2868"/>
    <w:rsid w:val="007C7431"/>
    <w:rsid w:val="007D4199"/>
    <w:rsid w:val="007E6EDC"/>
    <w:rsid w:val="007F5C7C"/>
    <w:rsid w:val="0080283C"/>
    <w:rsid w:val="00813EC3"/>
    <w:rsid w:val="0082061E"/>
    <w:rsid w:val="008263E3"/>
    <w:rsid w:val="00827FC0"/>
    <w:rsid w:val="00847552"/>
    <w:rsid w:val="008502B4"/>
    <w:rsid w:val="008559AC"/>
    <w:rsid w:val="00861D30"/>
    <w:rsid w:val="00862461"/>
    <w:rsid w:val="008755A3"/>
    <w:rsid w:val="00876C0C"/>
    <w:rsid w:val="00882124"/>
    <w:rsid w:val="0088798B"/>
    <w:rsid w:val="008B3DFF"/>
    <w:rsid w:val="008C1AC3"/>
    <w:rsid w:val="008D1CC1"/>
    <w:rsid w:val="008F681A"/>
    <w:rsid w:val="009017BB"/>
    <w:rsid w:val="009053AB"/>
    <w:rsid w:val="0090597B"/>
    <w:rsid w:val="0091338D"/>
    <w:rsid w:val="0092226B"/>
    <w:rsid w:val="00952436"/>
    <w:rsid w:val="00956FF8"/>
    <w:rsid w:val="009717B1"/>
    <w:rsid w:val="009B054F"/>
    <w:rsid w:val="009B5B51"/>
    <w:rsid w:val="009B785B"/>
    <w:rsid w:val="009D0A6F"/>
    <w:rsid w:val="009D5009"/>
    <w:rsid w:val="009D7D39"/>
    <w:rsid w:val="009E1A1A"/>
    <w:rsid w:val="009E1D6F"/>
    <w:rsid w:val="009E1F81"/>
    <w:rsid w:val="009E6140"/>
    <w:rsid w:val="00A13704"/>
    <w:rsid w:val="00A1465C"/>
    <w:rsid w:val="00A159AB"/>
    <w:rsid w:val="00A1775F"/>
    <w:rsid w:val="00A21F14"/>
    <w:rsid w:val="00A342CE"/>
    <w:rsid w:val="00A45668"/>
    <w:rsid w:val="00A6369D"/>
    <w:rsid w:val="00A750D5"/>
    <w:rsid w:val="00A774EC"/>
    <w:rsid w:val="00A9286B"/>
    <w:rsid w:val="00AB1C53"/>
    <w:rsid w:val="00AC12CF"/>
    <w:rsid w:val="00AD0DE3"/>
    <w:rsid w:val="00AD3516"/>
    <w:rsid w:val="00AD4470"/>
    <w:rsid w:val="00AD500E"/>
    <w:rsid w:val="00AE763D"/>
    <w:rsid w:val="00AF264E"/>
    <w:rsid w:val="00AF4C23"/>
    <w:rsid w:val="00B0091C"/>
    <w:rsid w:val="00B037A1"/>
    <w:rsid w:val="00B25F14"/>
    <w:rsid w:val="00B618BB"/>
    <w:rsid w:val="00B7447C"/>
    <w:rsid w:val="00B81471"/>
    <w:rsid w:val="00B93CEF"/>
    <w:rsid w:val="00B96121"/>
    <w:rsid w:val="00B96FBC"/>
    <w:rsid w:val="00BB2579"/>
    <w:rsid w:val="00BB7A5B"/>
    <w:rsid w:val="00BC05A0"/>
    <w:rsid w:val="00BD0FE7"/>
    <w:rsid w:val="00BD7A2D"/>
    <w:rsid w:val="00BF06D8"/>
    <w:rsid w:val="00BF6516"/>
    <w:rsid w:val="00C015C0"/>
    <w:rsid w:val="00C04B65"/>
    <w:rsid w:val="00C05C55"/>
    <w:rsid w:val="00C0620E"/>
    <w:rsid w:val="00C26C72"/>
    <w:rsid w:val="00C278B9"/>
    <w:rsid w:val="00C36333"/>
    <w:rsid w:val="00C37129"/>
    <w:rsid w:val="00C43D67"/>
    <w:rsid w:val="00C455B0"/>
    <w:rsid w:val="00C52A9D"/>
    <w:rsid w:val="00C97586"/>
    <w:rsid w:val="00CC2445"/>
    <w:rsid w:val="00CC7D21"/>
    <w:rsid w:val="00CD12A1"/>
    <w:rsid w:val="00CD1CD8"/>
    <w:rsid w:val="00CE16C8"/>
    <w:rsid w:val="00CE4F00"/>
    <w:rsid w:val="00CF42DB"/>
    <w:rsid w:val="00D13BAE"/>
    <w:rsid w:val="00D34A09"/>
    <w:rsid w:val="00D34B5E"/>
    <w:rsid w:val="00D67A9D"/>
    <w:rsid w:val="00D7234A"/>
    <w:rsid w:val="00D72D0D"/>
    <w:rsid w:val="00D751D3"/>
    <w:rsid w:val="00D80B41"/>
    <w:rsid w:val="00D90800"/>
    <w:rsid w:val="00DB0383"/>
    <w:rsid w:val="00DB39EA"/>
    <w:rsid w:val="00DB66E9"/>
    <w:rsid w:val="00DC12CE"/>
    <w:rsid w:val="00DC4C43"/>
    <w:rsid w:val="00DD5298"/>
    <w:rsid w:val="00DF2506"/>
    <w:rsid w:val="00E167CD"/>
    <w:rsid w:val="00E17F58"/>
    <w:rsid w:val="00E23272"/>
    <w:rsid w:val="00E26BD8"/>
    <w:rsid w:val="00E301CB"/>
    <w:rsid w:val="00E3395F"/>
    <w:rsid w:val="00E45FAC"/>
    <w:rsid w:val="00E47150"/>
    <w:rsid w:val="00E51BC7"/>
    <w:rsid w:val="00E811F2"/>
    <w:rsid w:val="00E81AC5"/>
    <w:rsid w:val="00E85CAA"/>
    <w:rsid w:val="00E92EDA"/>
    <w:rsid w:val="00E936E6"/>
    <w:rsid w:val="00EA267B"/>
    <w:rsid w:val="00EA3726"/>
    <w:rsid w:val="00EB0FE2"/>
    <w:rsid w:val="00EB34BC"/>
    <w:rsid w:val="00EB7681"/>
    <w:rsid w:val="00ED0E15"/>
    <w:rsid w:val="00EF074D"/>
    <w:rsid w:val="00EF109F"/>
    <w:rsid w:val="00EF53A1"/>
    <w:rsid w:val="00F0584D"/>
    <w:rsid w:val="00F1249A"/>
    <w:rsid w:val="00F23117"/>
    <w:rsid w:val="00F23A19"/>
    <w:rsid w:val="00F266F7"/>
    <w:rsid w:val="00F26D82"/>
    <w:rsid w:val="00F30C83"/>
    <w:rsid w:val="00F3211B"/>
    <w:rsid w:val="00F37B9B"/>
    <w:rsid w:val="00F617FC"/>
    <w:rsid w:val="00F66AA8"/>
    <w:rsid w:val="00F81163"/>
    <w:rsid w:val="00F97204"/>
    <w:rsid w:val="00FA3D46"/>
    <w:rsid w:val="00FB0B71"/>
    <w:rsid w:val="00FB2367"/>
    <w:rsid w:val="00FB3E8C"/>
    <w:rsid w:val="00FC08CC"/>
    <w:rsid w:val="00FC23C2"/>
    <w:rsid w:val="00FE1291"/>
    <w:rsid w:val="00FE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2B176E"/>
  <w15:docId w15:val="{3402CDFC-4A72-449F-A332-448819008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916"/>
  </w:style>
  <w:style w:type="paragraph" w:styleId="Heading1">
    <w:name w:val="heading 1"/>
    <w:basedOn w:val="Normal"/>
    <w:next w:val="Normal"/>
    <w:link w:val="Heading1Char"/>
    <w:qFormat/>
    <w:rsid w:val="00BF651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651916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A636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6369D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link w:val="PlainText"/>
    <w:rsid w:val="009B054F"/>
    <w:rPr>
      <w:rFonts w:ascii="Courier New" w:hAnsi="Courier New"/>
    </w:rPr>
  </w:style>
  <w:style w:type="character" w:customStyle="1" w:styleId="Heading1Char">
    <w:name w:val="Heading 1 Char"/>
    <w:link w:val="Heading1"/>
    <w:rsid w:val="00BF6516"/>
    <w:rPr>
      <w:rFonts w:ascii="Cambria" w:eastAsia="Times New Roman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34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Work</vt:lpstr>
    </vt:vector>
  </TitlesOfParts>
  <Company>Loyola University Chicago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Work</dc:title>
  <dc:creator>ajs</dc:creator>
  <cp:lastModifiedBy>Saleski, Alan</cp:lastModifiedBy>
  <cp:revision>9</cp:revision>
  <cp:lastPrinted>2017-09-05T19:07:00Z</cp:lastPrinted>
  <dcterms:created xsi:type="dcterms:W3CDTF">2017-09-05T19:07:00Z</dcterms:created>
  <dcterms:modified xsi:type="dcterms:W3CDTF">2019-09-05T15:51:00Z</dcterms:modified>
</cp:coreProperties>
</file>